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bookmarkStart w:id="0" w:name="_Hlk21346019"/>
      <w:bookmarkEnd w:id="0"/>
      <w:r>
        <w:rPr>
          <w:b/>
          <w:sz w:val="36"/>
          <w:szCs w:val="36"/>
        </w:rPr>
        <w:t>COMPUTER VISION AND IMAGE PROCESSING</w:t>
      </w:r>
    </w:p>
    <w:p w14:paraId="14D9B0EF" w14:textId="0BAA2C59" w:rsidR="00287398" w:rsidRPr="00580B9A" w:rsidRDefault="00D90277" w:rsidP="002873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cobaan </w:t>
      </w:r>
      <w:r w:rsidR="00940561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 xml:space="preserve">: </w:t>
      </w:r>
      <w:r w:rsidR="00D1274A">
        <w:rPr>
          <w:b/>
          <w:sz w:val="28"/>
          <w:szCs w:val="28"/>
        </w:rPr>
        <w:t>Template</w:t>
      </w:r>
      <w:r w:rsidR="00940561">
        <w:rPr>
          <w:b/>
          <w:sz w:val="28"/>
          <w:szCs w:val="28"/>
        </w:rPr>
        <w:t xml:space="preserve"> </w:t>
      </w:r>
      <w:r w:rsidR="00D1274A">
        <w:rPr>
          <w:b/>
          <w:sz w:val="28"/>
          <w:szCs w:val="28"/>
        </w:rPr>
        <w:t>Matching</w:t>
      </w:r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3021" w14:textId="77777777" w:rsidR="00E63564" w:rsidRPr="001466B2" w:rsidRDefault="00E63564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4300DAFF" w:rsidR="006D0857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2DE3524" w14:textId="77777777" w:rsidR="00E63564" w:rsidRPr="00580B9A" w:rsidRDefault="00E63564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ROGRAM PASCASARJANA S2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40C24ACC" w:rsidR="004420DD" w:rsidRPr="00580B9A" w:rsidRDefault="00E751AD" w:rsidP="00580B9A">
      <w:pPr>
        <w:pStyle w:val="Heading1"/>
      </w:pPr>
      <w:r w:rsidRPr="00E751AD">
        <w:br w:type="page"/>
      </w:r>
      <w:r w:rsidRPr="00580B9A">
        <w:lastRenderedPageBreak/>
        <w:t>Tujuan Percobaan</w:t>
      </w:r>
    </w:p>
    <w:p w14:paraId="53E93229" w14:textId="447CF586" w:rsidR="00754676" w:rsidRDefault="00754676" w:rsidP="00B902D7">
      <w:pPr>
        <w:pStyle w:val="ListParagraph"/>
        <w:numPr>
          <w:ilvl w:val="0"/>
          <w:numId w:val="32"/>
        </w:numPr>
      </w:pPr>
      <w:r>
        <w:t xml:space="preserve">Mahasiswa </w:t>
      </w:r>
      <w:r w:rsidR="00B902D7" w:rsidRPr="00B902D7">
        <w:t>mengetahui transformasi citra dari domain waktu diskrit menjadi domain frekuensi diskrit.</w:t>
      </w:r>
    </w:p>
    <w:p w14:paraId="2B5911D0" w14:textId="7BB328D9" w:rsidR="00964272" w:rsidRDefault="00754676" w:rsidP="00754676">
      <w:pPr>
        <w:pStyle w:val="ListParagraph"/>
        <w:numPr>
          <w:ilvl w:val="0"/>
          <w:numId w:val="32"/>
        </w:numPr>
        <w:jc w:val="both"/>
      </w:pPr>
      <w:r>
        <w:t xml:space="preserve">Mahasiswa </w:t>
      </w:r>
      <w:r w:rsidR="00B902D7" w:rsidRPr="00B902D7">
        <w:t>memahami bahwa transformasi dari waktu ke frekuensi dapat menunjukkan detail informasi dari sisi lain</w:t>
      </w:r>
      <w:r w:rsidR="00B902D7">
        <w:t>.</w:t>
      </w:r>
    </w:p>
    <w:p w14:paraId="73D8D3A0" w14:textId="2A27DBB2" w:rsidR="00E751AD" w:rsidRDefault="00E751AD" w:rsidP="00580B9A">
      <w:pPr>
        <w:pStyle w:val="Heading1"/>
      </w:pPr>
      <w:r>
        <w:t>Per</w:t>
      </w:r>
      <w:r w:rsidR="00964272">
        <w:t>siapan</w:t>
      </w:r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r>
        <w:t>Praktikum ini dapat dikerjakan dengan pra-syarat bahwa mahasiswa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r>
        <w:t>Telah mendapatkan matematika lanjut</w:t>
      </w:r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sinyal dan sistem</w:t>
      </w:r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pemrograman dan pengoperasian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>Software yang diperlukan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>Microsoft Visual C++ 2010 express atau lebih tinggi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>OpenCV Library 2.4.9 atau lebih tinggi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r>
        <w:t>Sarana penunjang praktikum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>File gambar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avi)</w:t>
      </w:r>
    </w:p>
    <w:p w14:paraId="3D82599C" w14:textId="0B19EBCB" w:rsidR="00B12F83" w:rsidRDefault="00B12F83" w:rsidP="00580B9A">
      <w:pPr>
        <w:pStyle w:val="Heading1"/>
      </w:pPr>
      <w:r>
        <w:t>Pendahuluan</w:t>
      </w:r>
    </w:p>
    <w:p w14:paraId="6BF30D0C" w14:textId="58082BFB" w:rsidR="00F92CD9" w:rsidRDefault="00B902D7" w:rsidP="00117418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</w:p>
    <w:p w14:paraId="0302C77C" w14:textId="1CAB9DF1" w:rsidR="00F92CD9" w:rsidRDefault="00F92CD9">
      <w:pPr>
        <w:spacing w:after="160" w:line="259" w:lineRule="auto"/>
        <w:ind w:left="0"/>
      </w:pPr>
    </w:p>
    <w:p w14:paraId="7ED6DB60" w14:textId="77777777" w:rsidR="00F92CD9" w:rsidRDefault="00F92CD9">
      <w:pPr>
        <w:spacing w:after="160" w:line="259" w:lineRule="auto"/>
        <w:ind w:left="0"/>
      </w:pPr>
    </w:p>
    <w:p w14:paraId="1D55E607" w14:textId="435C8D36" w:rsidR="00E751AD" w:rsidRDefault="00964272" w:rsidP="00F92CD9">
      <w:pPr>
        <w:pStyle w:val="Heading1"/>
      </w:pPr>
      <w:r w:rsidRPr="00F92CD9">
        <w:t>Prosedur</w:t>
      </w:r>
      <w:r>
        <w:t xml:space="preserve"> percobaan</w:t>
      </w:r>
    </w:p>
    <w:p w14:paraId="045A7562" w14:textId="3D86FA10" w:rsidR="00E751AD" w:rsidRDefault="00117418" w:rsidP="001C71EB">
      <w:pPr>
        <w:pStyle w:val="Heading2"/>
      </w:pPr>
      <w:r>
        <w:t>Wavelet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350"/>
      </w:tblGrid>
      <w:tr w:rsidR="00B12F83" w14:paraId="421EA0DD" w14:textId="77777777" w:rsidTr="00B12F83">
        <w:tc>
          <w:tcPr>
            <w:tcW w:w="9350" w:type="dxa"/>
          </w:tcPr>
          <w:p w14:paraId="58BF68A7" w14:textId="3C4A8FD6" w:rsidR="00B12F83" w:rsidRDefault="00B12F83" w:rsidP="00B12F83">
            <w:pPr>
              <w:ind w:left="0"/>
            </w:pPr>
            <w:r>
              <w:t>List Program:</w:t>
            </w:r>
          </w:p>
        </w:tc>
      </w:tr>
      <w:tr w:rsidR="00B12F83" w14:paraId="353EA419" w14:textId="77777777" w:rsidTr="00B12F83">
        <w:tc>
          <w:tcPr>
            <w:tcW w:w="9350" w:type="dxa"/>
          </w:tcPr>
          <w:p w14:paraId="71C1DE2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Percobaan 1 Template matching</w:t>
            </w:r>
          </w:p>
          <w:p w14:paraId="3574D6A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E5AFBE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Global Variables</w:t>
            </w:r>
          </w:p>
          <w:p w14:paraId="637F0B8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t img;</w:t>
            </w:r>
          </w:p>
          <w:p w14:paraId="1BEA643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t templ;</w:t>
            </w:r>
          </w:p>
          <w:p w14:paraId="0A130C2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t result;</w:t>
            </w:r>
          </w:p>
          <w:p w14:paraId="17C56E1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image_window =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0C1E086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result_window =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773453C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D7E80F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tch_method;</w:t>
            </w:r>
          </w:p>
          <w:p w14:paraId="69253F0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x_Trackbar = 5;</w:t>
            </w:r>
          </w:p>
          <w:p w14:paraId="54F06A4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629109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Function Headers</w:t>
            </w:r>
          </w:p>
          <w:p w14:paraId="106F181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tchingMethod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);</w:t>
            </w:r>
          </w:p>
          <w:p w14:paraId="10FB5DD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64C62F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** @function main */</w:t>
            </w:r>
          </w:p>
          <w:p w14:paraId="0B7C7CD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1CEDE6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in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arg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*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argv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3838325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>{</w:t>
            </w:r>
          </w:p>
          <w:p w14:paraId="5EF05AF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 xml:space="preserve">/// Load image and template </w:t>
            </w:r>
          </w:p>
          <w:p w14:paraId="45DFBA3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g = imrea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1.p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);</w:t>
            </w:r>
          </w:p>
          <w:p w14:paraId="32F8623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templ = imrea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1a.p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);</w:t>
            </w:r>
          </w:p>
          <w:p w14:paraId="7DDCD0B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B3EE1A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Create windows</w:t>
            </w:r>
          </w:p>
          <w:p w14:paraId="56649FD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namedWindow(image_window, CV_WINDOW_AUTOSIZE);</w:t>
            </w:r>
          </w:p>
          <w:p w14:paraId="6D5597F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namedWindow(result_window, CV_WINDOW_AUTOSIZE);</w:t>
            </w:r>
          </w:p>
          <w:p w14:paraId="07B468F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F2B1A5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Create Trackbar</w:t>
            </w:r>
          </w:p>
          <w:p w14:paraId="239ED40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trackbar_label =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Method: \n 0: SQDIFF \n 1: SQDIFF NORMED \n 2: TM CCORR \n 3: TM CCORR NORMED \n 4: TM COEFF \n 5: TM COEFF NORME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1F37CDA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reateTrackbar(trackbar_label, image_window, &amp;match_method, max_Trackbar, MatchingMethod);</w:t>
            </w:r>
          </w:p>
          <w:p w14:paraId="3AD96EB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atchingMethod(0, 0);</w:t>
            </w:r>
          </w:p>
          <w:p w14:paraId="42791D4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waitKey(0);</w:t>
            </w:r>
          </w:p>
          <w:p w14:paraId="3B65DD0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4DDC348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  <w:p w14:paraId="13D7C54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7B740E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C40D1A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**</w:t>
            </w:r>
          </w:p>
          <w:p w14:paraId="4DB7CC4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*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ab/>
              <w:t>@function MatchingMethod</w:t>
            </w:r>
          </w:p>
          <w:p w14:paraId="1F25C7F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*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ab/>
              <w:t>@brief Trackbar callback</w:t>
            </w:r>
          </w:p>
          <w:p w14:paraId="077543B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*/</w:t>
            </w:r>
          </w:p>
          <w:p w14:paraId="38B2CBE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E44EDE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tchingMethod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)</w:t>
            </w:r>
          </w:p>
          <w:p w14:paraId="75687FD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44FDB77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Source image to display</w:t>
            </w:r>
          </w:p>
          <w:p w14:paraId="5474586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E6F364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at img_display;</w:t>
            </w:r>
          </w:p>
          <w:p w14:paraId="5B827F6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85FBB4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g.copyTo(img_display);</w:t>
            </w:r>
          </w:p>
          <w:p w14:paraId="4B9FCF6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CE5A3D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Create the result matrix</w:t>
            </w:r>
          </w:p>
          <w:p w14:paraId="20CBA37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esult_cols = img.cols - templ.cols + 1;</w:t>
            </w:r>
          </w:p>
          <w:p w14:paraId="3F4AA15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esult_rows = img.rows - templ.rows + 1;</w:t>
            </w:r>
          </w:p>
          <w:p w14:paraId="2D1D28C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2B32D4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sult.create(result_rows, result_cols, CV_32FC1);</w:t>
            </w:r>
          </w:p>
          <w:p w14:paraId="3EDC800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C27EC0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Do the Matching and Normalize</w:t>
            </w:r>
          </w:p>
          <w:p w14:paraId="1296827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atchTemplate(img, templ, result, match_method);</w:t>
            </w:r>
          </w:p>
          <w:p w14:paraId="3317D25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normalize(result, result, 0, 1, NORM_MINMAX, -1, Mat());</w:t>
            </w:r>
          </w:p>
          <w:p w14:paraId="33EE306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3C3812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Localizing the best match with minMaxLoc</w:t>
            </w:r>
          </w:p>
          <w:p w14:paraId="0E3DEB8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inVal;</w:t>
            </w:r>
          </w:p>
          <w:p w14:paraId="7880EB9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xVal;</w:t>
            </w:r>
          </w:p>
          <w:p w14:paraId="04DAC20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Point minLoc;</w:t>
            </w:r>
          </w:p>
          <w:p w14:paraId="5751FC4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Point maxLoc;</w:t>
            </w:r>
          </w:p>
          <w:p w14:paraId="7F480E0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Point matchLoc;</w:t>
            </w:r>
          </w:p>
          <w:p w14:paraId="0A4FF5E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8991EB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inMaxLoc(result, &amp;minVal, &amp;maxVal, &amp;minLoc, &amp;maxLoc, Mat());</w:t>
            </w:r>
          </w:p>
          <w:p w14:paraId="653B579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09C669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For SQDIFF and SQDIFF_NORMED, the best matches are lower values. For all the other methods, the higher the better</w:t>
            </w:r>
          </w:p>
          <w:p w14:paraId="7B1993A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match_method == CV_TM_SQDIFF || match_method == CV_TM_SQDIFF_NORMED)</w:t>
            </w:r>
          </w:p>
          <w:p w14:paraId="1F42B98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5DD5132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atchLoc = minLoc;</w:t>
            </w:r>
          </w:p>
          <w:p w14:paraId="524C196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4C776FA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else</w:t>
            </w:r>
          </w:p>
          <w:p w14:paraId="1D02BDA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0D323F5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matchLoc = maxLoc;</w:t>
            </w:r>
          </w:p>
          <w:p w14:paraId="5BB451E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2FB7FE3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09F526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6400"/>
                <w:sz w:val="19"/>
                <w:szCs w:val="19"/>
                <w:highlight w:val="white"/>
              </w:rPr>
              <w:t>/// Show me what you got</w:t>
            </w:r>
          </w:p>
          <w:p w14:paraId="3B29008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ctangle(img_display, matchLoc, Point(matchLoc.x + templ.cols, matchLoc.y + templ.rows), Scalar::all(0), 2, 8, 0);</w:t>
            </w:r>
          </w:p>
          <w:p w14:paraId="2F05FCF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ctangle(result, matchLoc, Point(matchLoc.x + templ.cols, matchLoc.y + templ.rows), Scalar::all(0), 2, 8, 0);</w:t>
            </w:r>
          </w:p>
          <w:p w14:paraId="13C6FD0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3E5D93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show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image_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img_display);</w:t>
            </w:r>
          </w:p>
          <w:p w14:paraId="33CA435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show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result_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result);</w:t>
            </w:r>
          </w:p>
          <w:p w14:paraId="7185EA7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981E31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2C0E2217" w14:textId="761B3B92" w:rsidR="00287398" w:rsidRP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2263A428" w14:textId="303F763D" w:rsidR="000E1F51" w:rsidRDefault="000E1F51" w:rsidP="00117418">
      <w:pPr>
        <w:rPr>
          <w:rFonts w:ascii="Cambria Math"/>
          <w:sz w:val="16"/>
        </w:rPr>
      </w:pPr>
    </w:p>
    <w:p w14:paraId="0DA7CCDE" w14:textId="7371878B" w:rsidR="00117418" w:rsidRDefault="00117418" w:rsidP="00117418">
      <w:r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6348F3E0" w14:textId="77777777" w:rsidTr="00117418">
        <w:tc>
          <w:tcPr>
            <w:tcW w:w="10070" w:type="dxa"/>
          </w:tcPr>
          <w:p w14:paraId="1C9034DE" w14:textId="0DC94FF2" w:rsidR="00117418" w:rsidRDefault="00117418" w:rsidP="00117418">
            <w:pPr>
              <w:ind w:left="0"/>
              <w:jc w:val="center"/>
            </w:pPr>
          </w:p>
        </w:tc>
      </w:tr>
      <w:tr w:rsidR="00117418" w14:paraId="7D9E2156" w14:textId="77777777" w:rsidTr="00117418">
        <w:tc>
          <w:tcPr>
            <w:tcW w:w="10070" w:type="dxa"/>
          </w:tcPr>
          <w:p w14:paraId="00C0C04E" w14:textId="77777777" w:rsidR="00117418" w:rsidRDefault="00117418" w:rsidP="00117418">
            <w:pPr>
              <w:ind w:left="0"/>
            </w:pPr>
          </w:p>
        </w:tc>
      </w:tr>
    </w:tbl>
    <w:p w14:paraId="14FBDA09" w14:textId="6109C34D" w:rsidR="00D1274A" w:rsidRDefault="00D1274A" w:rsidP="00D1274A"/>
    <w:p w14:paraId="4E964ED1" w14:textId="77777777" w:rsidR="00D1274A" w:rsidRDefault="00D1274A">
      <w:pPr>
        <w:spacing w:after="160" w:line="259" w:lineRule="auto"/>
        <w:ind w:left="0"/>
      </w:pPr>
      <w:r>
        <w:br w:type="page"/>
      </w:r>
    </w:p>
    <w:p w14:paraId="6E687216" w14:textId="0081E13D" w:rsidR="00117418" w:rsidRDefault="00117418" w:rsidP="00117418">
      <w:pPr>
        <w:pStyle w:val="Heading2"/>
      </w:pPr>
      <w:r>
        <w:lastRenderedPageBreak/>
        <w:t>Gabor Filter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350"/>
      </w:tblGrid>
      <w:tr w:rsidR="00117418" w14:paraId="349BD789" w14:textId="77777777" w:rsidTr="00AE2888">
        <w:tc>
          <w:tcPr>
            <w:tcW w:w="9350" w:type="dxa"/>
          </w:tcPr>
          <w:p w14:paraId="37EDB093" w14:textId="77777777" w:rsidR="00117418" w:rsidRDefault="00117418" w:rsidP="00AE2888">
            <w:pPr>
              <w:ind w:left="0"/>
            </w:pPr>
            <w:r>
              <w:t>List Program:</w:t>
            </w:r>
          </w:p>
        </w:tc>
      </w:tr>
      <w:tr w:rsidR="00117418" w14:paraId="30035B5F" w14:textId="77777777" w:rsidTr="00AE2888">
        <w:tc>
          <w:tcPr>
            <w:tcW w:w="9350" w:type="dxa"/>
          </w:tcPr>
          <w:p w14:paraId="68DC0E1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stdlib.h&gt;</w:t>
            </w:r>
          </w:p>
          <w:p w14:paraId="5D14717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math.h&gt;</w:t>
            </w:r>
          </w:p>
          <w:p w14:paraId="7451295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string.h&gt;</w:t>
            </w:r>
          </w:p>
          <w:p w14:paraId="68AC8D6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iostream&gt;</w:t>
            </w:r>
          </w:p>
          <w:p w14:paraId="3EBA9B1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7DC8AF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opencv.hpp&gt;</w:t>
            </w:r>
          </w:p>
          <w:p w14:paraId="02CADAE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core\core.hpp&gt;</w:t>
            </w:r>
          </w:p>
          <w:p w14:paraId="3B3C8ED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highgui\highgui.hpp&gt;</w:t>
            </w:r>
          </w:p>
          <w:p w14:paraId="1D41579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imgproc\imgproc.hpp&gt;</w:t>
            </w:r>
          </w:p>
          <w:p w14:paraId="6EC9A87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ml\ml.hpp&gt;</w:t>
            </w:r>
          </w:p>
          <w:p w14:paraId="49501BE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#include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&lt;opencv2\objdetect\objdetect.hpp&gt;</w:t>
            </w:r>
          </w:p>
          <w:p w14:paraId="214AEB0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227F07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using namespace std;</w:t>
            </w:r>
          </w:p>
          <w:p w14:paraId="61400B0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using namespace cv;</w:t>
            </w:r>
          </w:p>
          <w:p w14:paraId="70F3B53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07B656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**</w:t>
            </w:r>
          </w:p>
          <w:p w14:paraId="28EF093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* Function to perform fast template matching with image pyramid</w:t>
            </w:r>
          </w:p>
          <w:p w14:paraId="7540B40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*/</w:t>
            </w:r>
          </w:p>
          <w:p w14:paraId="4E46795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fastMatchTemplate(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&amp;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src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The reference image</w:t>
            </w:r>
          </w:p>
          <w:p w14:paraId="00A98C2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&amp;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src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The template image</w:t>
            </w:r>
          </w:p>
          <w:p w14:paraId="037322B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&amp;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ds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Template matching result</w:t>
            </w:r>
          </w:p>
          <w:p w14:paraId="730893A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maxlev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Number of levels</w:t>
            </w:r>
          </w:p>
          <w:p w14:paraId="2B16A2E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1E74825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vec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lt;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 refs, tpls, results;</w:t>
            </w:r>
          </w:p>
          <w:p w14:paraId="76B7FD5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B7F015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Build Gaussian pyramid</w:t>
            </w:r>
          </w:p>
          <w:p w14:paraId="226367D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buildPyramid(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src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refs,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maxlev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A94230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buildPyramid(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src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tpls,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maxlev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0011E2E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939587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ef, tpl, res;</w:t>
            </w:r>
          </w:p>
          <w:p w14:paraId="38044DD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82BDCF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Process each level</w:t>
            </w:r>
          </w:p>
          <w:p w14:paraId="65C8ED1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level =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maxlev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 level &gt;= 0; level--)</w:t>
            </w:r>
          </w:p>
          <w:p w14:paraId="683C3A6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6999AAA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ref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efs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evel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735BB9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tpl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pls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evel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736961C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res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ref.size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+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1, 1)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-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pl.size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C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2CD9AAD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57B20B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level ==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maxleve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4FA2F1E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928356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On the smallest level, just perform regular template matching</w:t>
            </w:r>
          </w:p>
          <w:p w14:paraId="56960A4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v::matchTemplate(ref, tpl, res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TM_CCORR_NORME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5165AA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559FBBD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else</w:t>
            </w:r>
          </w:p>
          <w:p w14:paraId="6BF5E96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54087E31" w14:textId="359EA65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On the next layers, template matching is performed on pre-defined </w:t>
            </w:r>
          </w:p>
          <w:p w14:paraId="64DE1336" w14:textId="226025D5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ROI areas.  We define the ROI using the template matching result </w:t>
            </w:r>
          </w:p>
          <w:p w14:paraId="3693F0A9" w14:textId="5D982821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bookmarkStart w:id="1" w:name="_GoBack"/>
            <w:bookmarkEnd w:id="1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from the previous layer.</w:t>
            </w:r>
          </w:p>
          <w:p w14:paraId="6484486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1DA7C6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sk;</w:t>
            </w:r>
          </w:p>
          <w:p w14:paraId="75E40F6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pyrUp(results.back(), mask);</w:t>
            </w:r>
          </w:p>
          <w:p w14:paraId="492ED56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4BDB04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sk8u;</w:t>
            </w:r>
          </w:p>
          <w:p w14:paraId="1C1F6D4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mask.convertTo(mask8u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7CB10BF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F242F1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Find matches from previous layer</w:t>
            </w:r>
          </w:p>
          <w:p w14:paraId="1A302A1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vec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lt;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vect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lt;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 &gt; contours;</w:t>
            </w:r>
          </w:p>
          <w:p w14:paraId="44CBF49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v::findContours(mask8u, contours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RETR_EXTERN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CHAIN_APPROX_NON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F74550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CEF8CA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Use the contours to define region of interest and </w:t>
            </w:r>
          </w:p>
          <w:p w14:paraId="5CF457C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perform template matching on the areas</w:t>
            </w:r>
          </w:p>
          <w:p w14:paraId="24D78CF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i = 0; i &lt; contours.size(); i++)</w:t>
            </w:r>
          </w:p>
          <w:p w14:paraId="7C46966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B049E4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 = cv::boundingRect(contours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3B38A76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matchTemplate(</w:t>
            </w:r>
          </w:p>
          <w:p w14:paraId="077A778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f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r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+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tpl.size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-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1, 1))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004750F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tpl,</w:t>
            </w:r>
          </w:p>
          <w:p w14:paraId="4AFA5AB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s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0177EF4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TM_CCORR_NORMED</w:t>
            </w:r>
          </w:p>
          <w:p w14:paraId="7123979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);</w:t>
            </w:r>
          </w:p>
          <w:p w14:paraId="7D7B4E0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7E6E382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656C9AD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27C006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Only keep good matches</w:t>
            </w:r>
          </w:p>
          <w:p w14:paraId="3A27EC9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v::threshold(res, res, 0.94, 1.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THRESH_TOZERO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28AB7AA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sults.push_back(res);</w:t>
            </w:r>
          </w:p>
          <w:p w14:paraId="558C20F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7BD8AF1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2C1002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s.copyTo(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ds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012EF3F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  <w:p w14:paraId="0153105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AA7CFB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42D8CEE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128715B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ef = cv::imrea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1.p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6359E3F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pl = cv::imrea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1a.p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0A8BD26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ref.empty() || tpl.empty())</w:t>
            </w:r>
          </w:p>
          <w:p w14:paraId="31127D9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1;</w:t>
            </w:r>
          </w:p>
          <w:p w14:paraId="2D683BE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2CFF6E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ref_gray, tpl_gray;</w:t>
            </w:r>
          </w:p>
          <w:p w14:paraId="4F3F9C70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v::cvtColor(ref, ref_gray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BGR2GR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661481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v::cvtColor(tpl, tpl_gray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BGR2GR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6D172DD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D464D4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dst;</w:t>
            </w:r>
          </w:p>
          <w:p w14:paraId="7D0F4AD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fastMatchTemplate(ref_gray, tpl_gray, dst, 2);</w:t>
            </w:r>
          </w:p>
          <w:p w14:paraId="4EB8420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DCABC1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tru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359DE61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0590DB3F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inval, maxval;</w:t>
            </w:r>
          </w:p>
          <w:p w14:paraId="2137C00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inloc, maxloc;</w:t>
            </w:r>
          </w:p>
          <w:p w14:paraId="72CE9299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minMaxLoc(dst, &amp;minval, &amp;maxval, &amp;minloc, &amp;maxloc);</w:t>
            </w:r>
          </w:p>
          <w:p w14:paraId="79DAF16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F6C56D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maxval &gt;= 0.9)</w:t>
            </w:r>
          </w:p>
          <w:p w14:paraId="5A4C15C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3ED2CF2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rectangle(</w:t>
            </w:r>
          </w:p>
          <w:p w14:paraId="2CE200B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ref, maxloc,</w:t>
            </w:r>
          </w:p>
          <w:p w14:paraId="7542BDFA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maxloc.x + tpl.cols, maxloc.y + tpl.rows),</w:t>
            </w:r>
          </w:p>
          <w:p w14:paraId="1C7F1AE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RG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, 255, 0), 2</w:t>
            </w:r>
          </w:p>
          <w:p w14:paraId="5338E0B8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);</w:t>
            </w:r>
          </w:p>
          <w:p w14:paraId="4811DEE4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floodFill(</w:t>
            </w:r>
          </w:p>
          <w:p w14:paraId="70A0A7D1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st, maxloc,</w:t>
            </w:r>
          </w:p>
          <w:p w14:paraId="5E52F8B5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), 0,</w:t>
            </w:r>
          </w:p>
          <w:p w14:paraId="301C144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.1),</w:t>
            </w:r>
          </w:p>
          <w:p w14:paraId="4043413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cal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1.)</w:t>
            </w:r>
          </w:p>
          <w:p w14:paraId="6F2A7947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);</w:t>
            </w:r>
          </w:p>
          <w:p w14:paraId="4B7B9ADE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5FF11D1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else</w:t>
            </w:r>
          </w:p>
          <w:p w14:paraId="3FF5475B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break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3FBF45A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27DFD81C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17265BD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imshow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resul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ref);</w:t>
            </w:r>
          </w:p>
          <w:p w14:paraId="2CB5ED03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waitKey();</w:t>
            </w:r>
          </w:p>
          <w:p w14:paraId="5A524E66" w14:textId="77777777" w:rsidR="00D1274A" w:rsidRDefault="00D1274A" w:rsidP="00D1274A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59A87E55" w14:textId="229695BE" w:rsidR="00117418" w:rsidRPr="009B1D24" w:rsidRDefault="00D1274A" w:rsidP="00D1274A">
            <w:pPr>
              <w:ind w:left="0"/>
              <w:rPr>
                <w:rFonts w:ascii="Consolas" w:hAnsi="Consolas" w:cs="Consolas"/>
                <w:b/>
                <w:bCs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0B009C9D" w14:textId="39168699" w:rsidR="00D1274A" w:rsidRDefault="00D1274A" w:rsidP="00D1274A"/>
    <w:p w14:paraId="30366B9B" w14:textId="3609EB8F" w:rsidR="00D1274A" w:rsidRDefault="00D1274A" w:rsidP="00D1274A">
      <w:r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056D7C11" w14:textId="77777777" w:rsidTr="00117418">
        <w:tc>
          <w:tcPr>
            <w:tcW w:w="10070" w:type="dxa"/>
          </w:tcPr>
          <w:p w14:paraId="4DC7CF6E" w14:textId="68141E23" w:rsidR="00117418" w:rsidRDefault="00117418" w:rsidP="00117418">
            <w:pPr>
              <w:ind w:left="0"/>
              <w:jc w:val="center"/>
              <w:rPr>
                <w:rFonts w:ascii="Cambria Math"/>
                <w:sz w:val="16"/>
              </w:rPr>
            </w:pPr>
          </w:p>
        </w:tc>
      </w:tr>
      <w:tr w:rsidR="00117418" w14:paraId="4E04FD6B" w14:textId="77777777" w:rsidTr="00117418">
        <w:tc>
          <w:tcPr>
            <w:tcW w:w="10070" w:type="dxa"/>
          </w:tcPr>
          <w:p w14:paraId="543D4821" w14:textId="77777777" w:rsidR="00117418" w:rsidRDefault="00117418" w:rsidP="00117418">
            <w:pPr>
              <w:ind w:left="0"/>
              <w:rPr>
                <w:rFonts w:ascii="Cambria Math"/>
                <w:sz w:val="16"/>
              </w:rPr>
            </w:pPr>
          </w:p>
        </w:tc>
      </w:tr>
    </w:tbl>
    <w:p w14:paraId="42EB62B4" w14:textId="77777777" w:rsidR="00117418" w:rsidRPr="00F92CD9" w:rsidRDefault="00117418" w:rsidP="00D1274A">
      <w:pPr>
        <w:rPr>
          <w:rFonts w:ascii="Cambria Math"/>
          <w:sz w:val="16"/>
        </w:rPr>
      </w:pPr>
    </w:p>
    <w:sectPr w:rsidR="00117418" w:rsidRPr="00F92CD9" w:rsidSect="00117418">
      <w:footerReference w:type="default" r:id="rId9"/>
      <w:pgSz w:w="12240" w:h="15840"/>
      <w:pgMar w:top="1440" w:right="1080" w:bottom="1440" w:left="1080" w:header="0" w:footer="9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E39D3" w14:textId="77777777" w:rsidR="000D639A" w:rsidRDefault="000D639A">
      <w:pPr>
        <w:spacing w:after="0" w:line="240" w:lineRule="auto"/>
      </w:pPr>
      <w:r>
        <w:separator/>
      </w:r>
    </w:p>
  </w:endnote>
  <w:endnote w:type="continuationSeparator" w:id="0">
    <w:p w14:paraId="3A191F12" w14:textId="77777777" w:rsidR="000D639A" w:rsidRDefault="000D6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7ACA" w14:textId="37A37E41" w:rsidR="00EF6B85" w:rsidRDefault="00EF6B8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6CEC5" wp14:editId="1A57DC1A">
              <wp:simplePos x="0" y="0"/>
              <wp:positionH relativeFrom="page">
                <wp:posOffset>3803015</wp:posOffset>
              </wp:positionH>
              <wp:positionV relativeFrom="page">
                <wp:posOffset>9312910</wp:posOffset>
              </wp:positionV>
              <wp:extent cx="160020" cy="157480"/>
              <wp:effectExtent l="254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470A53" w14:textId="30ACCF48" w:rsidR="00EF6B85" w:rsidRDefault="00117418">
                          <w:pPr>
                            <w:spacing w:line="229" w:lineRule="exact"/>
                            <w:ind w:left="20"/>
                            <w:rPr>
                              <w:w w:val="105"/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1</w:t>
                          </w:r>
                        </w:p>
                        <w:p w14:paraId="7098B773" w14:textId="77777777" w:rsidR="00117418" w:rsidRDefault="00117418">
                          <w:pPr>
                            <w:spacing w:line="229" w:lineRule="exact"/>
                            <w:ind w:left="2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6CEC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99.45pt;margin-top:733.3pt;width:12.6pt;height:12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" filled="f" stroked="f">
              <v:textbox inset="0,0,0,0">
                <w:txbxContent>
                  <w:p w14:paraId="1D470A53" w14:textId="30ACCF48" w:rsidR="00EF6B85" w:rsidRDefault="00117418">
                    <w:pPr>
                      <w:spacing w:line="229" w:lineRule="exact"/>
                      <w:ind w:left="20"/>
                      <w:rPr>
                        <w:w w:val="105"/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1</w:t>
                    </w:r>
                  </w:p>
                  <w:p w14:paraId="7098B773" w14:textId="77777777" w:rsidR="00117418" w:rsidRDefault="00117418">
                    <w:pPr>
                      <w:spacing w:line="229" w:lineRule="exact"/>
                      <w:ind w:left="20"/>
                      <w:rPr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B5458" w14:textId="77777777" w:rsidR="000D639A" w:rsidRDefault="000D639A">
      <w:pPr>
        <w:spacing w:after="0" w:line="240" w:lineRule="auto"/>
      </w:pPr>
      <w:r>
        <w:separator/>
      </w:r>
    </w:p>
  </w:footnote>
  <w:footnote w:type="continuationSeparator" w:id="0">
    <w:p w14:paraId="6940BC02" w14:textId="77777777" w:rsidR="000D639A" w:rsidRDefault="000D63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7626AF0"/>
    <w:multiLevelType w:val="hybridMultilevel"/>
    <w:tmpl w:val="9D52D85A"/>
    <w:lvl w:ilvl="0" w:tplc="B36A8F7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FB"/>
    <w:multiLevelType w:val="hybridMultilevel"/>
    <w:tmpl w:val="E68C1958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441CD1"/>
    <w:multiLevelType w:val="hybridMultilevel"/>
    <w:tmpl w:val="BDB0A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E882D84"/>
    <w:multiLevelType w:val="hybridMultilevel"/>
    <w:tmpl w:val="BC126D30"/>
    <w:lvl w:ilvl="0" w:tplc="5E184B72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A6EAF5FC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7C568396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2122CA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A0D6AD12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F93627D8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0916E7C4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F4482B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8DA0A014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5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2E271F"/>
    <w:multiLevelType w:val="hybridMultilevel"/>
    <w:tmpl w:val="29749D5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3096794"/>
    <w:multiLevelType w:val="hybridMultilevel"/>
    <w:tmpl w:val="1CE4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5602A"/>
    <w:multiLevelType w:val="hybridMultilevel"/>
    <w:tmpl w:val="0982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A7A35"/>
    <w:multiLevelType w:val="hybridMultilevel"/>
    <w:tmpl w:val="2BD86F1E"/>
    <w:lvl w:ilvl="0" w:tplc="4F1C6636">
      <w:numFmt w:val="bullet"/>
      <w:lvlText w:val=""/>
      <w:lvlJc w:val="left"/>
      <w:pPr>
        <w:ind w:left="1167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ABB4B37A">
      <w:numFmt w:val="bullet"/>
      <w:lvlText w:val="•"/>
      <w:lvlJc w:val="left"/>
      <w:pPr>
        <w:ind w:left="2096" w:hanging="339"/>
      </w:pPr>
      <w:rPr>
        <w:rFonts w:hint="default"/>
      </w:rPr>
    </w:lvl>
    <w:lvl w:ilvl="2" w:tplc="F6A6025A">
      <w:numFmt w:val="bullet"/>
      <w:lvlText w:val="•"/>
      <w:lvlJc w:val="left"/>
      <w:pPr>
        <w:ind w:left="3032" w:hanging="339"/>
      </w:pPr>
      <w:rPr>
        <w:rFonts w:hint="default"/>
      </w:rPr>
    </w:lvl>
    <w:lvl w:ilvl="3" w:tplc="7BB8E4C2">
      <w:numFmt w:val="bullet"/>
      <w:lvlText w:val="•"/>
      <w:lvlJc w:val="left"/>
      <w:pPr>
        <w:ind w:left="3968" w:hanging="339"/>
      </w:pPr>
      <w:rPr>
        <w:rFonts w:hint="default"/>
      </w:rPr>
    </w:lvl>
    <w:lvl w:ilvl="4" w:tplc="A3E62400">
      <w:numFmt w:val="bullet"/>
      <w:lvlText w:val="•"/>
      <w:lvlJc w:val="left"/>
      <w:pPr>
        <w:ind w:left="4904" w:hanging="339"/>
      </w:pPr>
      <w:rPr>
        <w:rFonts w:hint="default"/>
      </w:rPr>
    </w:lvl>
    <w:lvl w:ilvl="5" w:tplc="9E549A08">
      <w:numFmt w:val="bullet"/>
      <w:lvlText w:val="•"/>
      <w:lvlJc w:val="left"/>
      <w:pPr>
        <w:ind w:left="5840" w:hanging="339"/>
      </w:pPr>
      <w:rPr>
        <w:rFonts w:hint="default"/>
      </w:rPr>
    </w:lvl>
    <w:lvl w:ilvl="6" w:tplc="A45830C6">
      <w:numFmt w:val="bullet"/>
      <w:lvlText w:val="•"/>
      <w:lvlJc w:val="left"/>
      <w:pPr>
        <w:ind w:left="6776" w:hanging="339"/>
      </w:pPr>
      <w:rPr>
        <w:rFonts w:hint="default"/>
      </w:rPr>
    </w:lvl>
    <w:lvl w:ilvl="7" w:tplc="9268356E">
      <w:numFmt w:val="bullet"/>
      <w:lvlText w:val="•"/>
      <w:lvlJc w:val="left"/>
      <w:pPr>
        <w:ind w:left="7712" w:hanging="339"/>
      </w:pPr>
      <w:rPr>
        <w:rFonts w:hint="default"/>
      </w:rPr>
    </w:lvl>
    <w:lvl w:ilvl="8" w:tplc="10C22D74">
      <w:numFmt w:val="bullet"/>
      <w:lvlText w:val="•"/>
      <w:lvlJc w:val="left"/>
      <w:pPr>
        <w:ind w:left="8648" w:hanging="339"/>
      </w:pPr>
      <w:rPr>
        <w:rFonts w:hint="default"/>
      </w:rPr>
    </w:lvl>
  </w:abstractNum>
  <w:abstractNum w:abstractNumId="10" w15:restartNumberingAfterBreak="0">
    <w:nsid w:val="162F2FF2"/>
    <w:multiLevelType w:val="hybridMultilevel"/>
    <w:tmpl w:val="4A6679C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E742F8"/>
    <w:multiLevelType w:val="multilevel"/>
    <w:tmpl w:val="120482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CC42F85"/>
    <w:multiLevelType w:val="hybridMultilevel"/>
    <w:tmpl w:val="9252E300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273C5E9F"/>
    <w:multiLevelType w:val="hybridMultilevel"/>
    <w:tmpl w:val="88464C6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EF4013F"/>
    <w:multiLevelType w:val="hybridMultilevel"/>
    <w:tmpl w:val="11A67A1A"/>
    <w:lvl w:ilvl="0" w:tplc="D3C6FF28">
      <w:numFmt w:val="bullet"/>
      <w:lvlText w:val=""/>
      <w:lvlJc w:val="left"/>
      <w:pPr>
        <w:ind w:left="1166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53DEE652">
      <w:numFmt w:val="bullet"/>
      <w:lvlText w:val="•"/>
      <w:lvlJc w:val="left"/>
      <w:pPr>
        <w:ind w:left="1956" w:hanging="339"/>
      </w:pPr>
      <w:rPr>
        <w:rFonts w:hint="default"/>
      </w:rPr>
    </w:lvl>
    <w:lvl w:ilvl="2" w:tplc="84448BD4">
      <w:numFmt w:val="bullet"/>
      <w:lvlText w:val="•"/>
      <w:lvlJc w:val="left"/>
      <w:pPr>
        <w:ind w:left="2754" w:hanging="339"/>
      </w:pPr>
      <w:rPr>
        <w:rFonts w:hint="default"/>
      </w:rPr>
    </w:lvl>
    <w:lvl w:ilvl="3" w:tplc="A872C2C0">
      <w:numFmt w:val="bullet"/>
      <w:lvlText w:val="•"/>
      <w:lvlJc w:val="left"/>
      <w:pPr>
        <w:ind w:left="3552" w:hanging="339"/>
      </w:pPr>
      <w:rPr>
        <w:rFonts w:hint="default"/>
      </w:rPr>
    </w:lvl>
    <w:lvl w:ilvl="4" w:tplc="C8F4D054">
      <w:numFmt w:val="bullet"/>
      <w:lvlText w:val="•"/>
      <w:lvlJc w:val="left"/>
      <w:pPr>
        <w:ind w:left="4350" w:hanging="339"/>
      </w:pPr>
      <w:rPr>
        <w:rFonts w:hint="default"/>
      </w:rPr>
    </w:lvl>
    <w:lvl w:ilvl="5" w:tplc="A0288942">
      <w:numFmt w:val="bullet"/>
      <w:lvlText w:val="•"/>
      <w:lvlJc w:val="left"/>
      <w:pPr>
        <w:ind w:left="5148" w:hanging="339"/>
      </w:pPr>
      <w:rPr>
        <w:rFonts w:hint="default"/>
      </w:rPr>
    </w:lvl>
    <w:lvl w:ilvl="6" w:tplc="1E54E35E">
      <w:numFmt w:val="bullet"/>
      <w:lvlText w:val="•"/>
      <w:lvlJc w:val="left"/>
      <w:pPr>
        <w:ind w:left="5946" w:hanging="339"/>
      </w:pPr>
      <w:rPr>
        <w:rFonts w:hint="default"/>
      </w:rPr>
    </w:lvl>
    <w:lvl w:ilvl="7" w:tplc="21D8CCF4">
      <w:numFmt w:val="bullet"/>
      <w:lvlText w:val="•"/>
      <w:lvlJc w:val="left"/>
      <w:pPr>
        <w:ind w:left="6744" w:hanging="339"/>
      </w:pPr>
      <w:rPr>
        <w:rFonts w:hint="default"/>
      </w:rPr>
    </w:lvl>
    <w:lvl w:ilvl="8" w:tplc="3364E06A">
      <w:numFmt w:val="bullet"/>
      <w:lvlText w:val="•"/>
      <w:lvlJc w:val="left"/>
      <w:pPr>
        <w:ind w:left="7542" w:hanging="339"/>
      </w:pPr>
      <w:rPr>
        <w:rFonts w:hint="default"/>
      </w:rPr>
    </w:lvl>
  </w:abstractNum>
  <w:abstractNum w:abstractNumId="20" w15:restartNumberingAfterBreak="0">
    <w:nsid w:val="32FE018A"/>
    <w:multiLevelType w:val="hybridMultilevel"/>
    <w:tmpl w:val="5490A5A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3160DAE"/>
    <w:multiLevelType w:val="hybridMultilevel"/>
    <w:tmpl w:val="08EA7900"/>
    <w:lvl w:ilvl="0" w:tplc="00A88ACC">
      <w:start w:val="1"/>
      <w:numFmt w:val="decimal"/>
      <w:lvlText w:val="1.%1"/>
      <w:lvlJc w:val="center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37E20CC6"/>
    <w:multiLevelType w:val="hybridMultilevel"/>
    <w:tmpl w:val="A50E7EE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C2446F"/>
    <w:multiLevelType w:val="hybridMultilevel"/>
    <w:tmpl w:val="0CC4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58C3DDD"/>
    <w:multiLevelType w:val="hybridMultilevel"/>
    <w:tmpl w:val="EBB6643C"/>
    <w:lvl w:ilvl="0" w:tplc="6782478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8261E"/>
    <w:multiLevelType w:val="hybridMultilevel"/>
    <w:tmpl w:val="108C524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EE272EC"/>
    <w:multiLevelType w:val="hybridMultilevel"/>
    <w:tmpl w:val="45AA0738"/>
    <w:lvl w:ilvl="0" w:tplc="67824782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C90C45A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128606B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6CBABD28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6128CAAA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535C825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4DCC14E0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5CFA6CF8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D6CC0F4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0" w15:restartNumberingAfterBreak="0">
    <w:nsid w:val="53E54024"/>
    <w:multiLevelType w:val="hybridMultilevel"/>
    <w:tmpl w:val="D40A2DCC"/>
    <w:lvl w:ilvl="0" w:tplc="686A1A1E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680AC864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28DCF82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14B6081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0AB29DEC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DA42ADFA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D36E9FCE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4504255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619AE64A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1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B62A7"/>
    <w:multiLevelType w:val="hybridMultilevel"/>
    <w:tmpl w:val="E1CCF386"/>
    <w:lvl w:ilvl="0" w:tplc="B36A8F76">
      <w:start w:val="1"/>
      <w:numFmt w:val="decimal"/>
      <w:lvlText w:val="2.%1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F67AB"/>
    <w:multiLevelType w:val="hybridMultilevel"/>
    <w:tmpl w:val="CB10CA50"/>
    <w:lvl w:ilvl="0" w:tplc="286C0AA6">
      <w:start w:val="1"/>
      <w:numFmt w:val="lowerLetter"/>
      <w:lvlText w:val="2.%1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6D2327C7"/>
    <w:multiLevelType w:val="hybridMultilevel"/>
    <w:tmpl w:val="7F72B068"/>
    <w:lvl w:ilvl="0" w:tplc="251E655E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391EBDD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D1368A1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AF2E2CA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155CF168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C84A4B7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1868C39C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CFC2D8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7D2C7DF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8" w15:restartNumberingAfterBreak="0">
    <w:nsid w:val="6F600576"/>
    <w:multiLevelType w:val="hybridMultilevel"/>
    <w:tmpl w:val="0EC0382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1E414FF"/>
    <w:multiLevelType w:val="hybridMultilevel"/>
    <w:tmpl w:val="733088B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747D2A76"/>
    <w:multiLevelType w:val="hybridMultilevel"/>
    <w:tmpl w:val="49CA2D4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74D905BF"/>
    <w:multiLevelType w:val="hybridMultilevel"/>
    <w:tmpl w:val="5A223790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78C14F7D"/>
    <w:multiLevelType w:val="hybridMultilevel"/>
    <w:tmpl w:val="828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E271D"/>
    <w:multiLevelType w:val="hybridMultilevel"/>
    <w:tmpl w:val="5F42F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35"/>
  </w:num>
  <w:num w:numId="4">
    <w:abstractNumId w:val="31"/>
  </w:num>
  <w:num w:numId="5">
    <w:abstractNumId w:val="31"/>
    <w:lvlOverride w:ilvl="0">
      <w:startOverride w:val="1"/>
    </w:lvlOverride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44"/>
  </w:num>
  <w:num w:numId="9">
    <w:abstractNumId w:val="27"/>
  </w:num>
  <w:num w:numId="10">
    <w:abstractNumId w:val="14"/>
  </w:num>
  <w:num w:numId="11">
    <w:abstractNumId w:val="18"/>
  </w:num>
  <w:num w:numId="12">
    <w:abstractNumId w:val="23"/>
  </w:num>
  <w:num w:numId="13">
    <w:abstractNumId w:val="5"/>
  </w:num>
  <w:num w:numId="14">
    <w:abstractNumId w:val="17"/>
  </w:num>
  <w:num w:numId="15">
    <w:abstractNumId w:val="11"/>
  </w:num>
  <w:num w:numId="16">
    <w:abstractNumId w:val="25"/>
  </w:num>
  <w:num w:numId="17">
    <w:abstractNumId w:val="34"/>
  </w:num>
  <w:num w:numId="18">
    <w:abstractNumId w:val="41"/>
  </w:num>
  <w:num w:numId="19">
    <w:abstractNumId w:val="0"/>
  </w:num>
  <w:num w:numId="20">
    <w:abstractNumId w:val="16"/>
  </w:num>
  <w:num w:numId="21">
    <w:abstractNumId w:val="3"/>
  </w:num>
  <w:num w:numId="22">
    <w:abstractNumId w:val="19"/>
  </w:num>
  <w:num w:numId="23">
    <w:abstractNumId w:val="21"/>
  </w:num>
  <w:num w:numId="24">
    <w:abstractNumId w:val="33"/>
  </w:num>
  <w:num w:numId="25">
    <w:abstractNumId w:val="1"/>
  </w:num>
  <w:num w:numId="26">
    <w:abstractNumId w:val="20"/>
  </w:num>
  <w:num w:numId="27">
    <w:abstractNumId w:val="15"/>
  </w:num>
  <w:num w:numId="28">
    <w:abstractNumId w:val="28"/>
  </w:num>
  <w:num w:numId="29">
    <w:abstractNumId w:val="6"/>
  </w:num>
  <w:num w:numId="30">
    <w:abstractNumId w:val="36"/>
  </w:num>
  <w:num w:numId="31">
    <w:abstractNumId w:val="42"/>
  </w:num>
  <w:num w:numId="32">
    <w:abstractNumId w:val="13"/>
  </w:num>
  <w:num w:numId="33">
    <w:abstractNumId w:val="9"/>
  </w:num>
  <w:num w:numId="34">
    <w:abstractNumId w:val="40"/>
  </w:num>
  <w:num w:numId="35">
    <w:abstractNumId w:val="30"/>
  </w:num>
  <w:num w:numId="36">
    <w:abstractNumId w:val="39"/>
  </w:num>
  <w:num w:numId="37">
    <w:abstractNumId w:val="22"/>
  </w:num>
  <w:num w:numId="38">
    <w:abstractNumId w:val="4"/>
  </w:num>
  <w:num w:numId="39">
    <w:abstractNumId w:val="29"/>
  </w:num>
  <w:num w:numId="40">
    <w:abstractNumId w:val="10"/>
  </w:num>
  <w:num w:numId="41">
    <w:abstractNumId w:val="38"/>
  </w:num>
  <w:num w:numId="42">
    <w:abstractNumId w:val="7"/>
  </w:num>
  <w:num w:numId="43">
    <w:abstractNumId w:val="24"/>
  </w:num>
  <w:num w:numId="44">
    <w:abstractNumId w:val="2"/>
  </w:num>
  <w:num w:numId="45">
    <w:abstractNumId w:val="8"/>
  </w:num>
  <w:num w:numId="46">
    <w:abstractNumId w:val="43"/>
  </w:num>
  <w:num w:numId="47">
    <w:abstractNumId w:val="26"/>
  </w:num>
  <w:num w:numId="48">
    <w:abstractNumId w:val="37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mwrAUAioK69ywAAAA="/>
  </w:docVars>
  <w:rsids>
    <w:rsidRoot w:val="006D0857"/>
    <w:rsid w:val="00013BE0"/>
    <w:rsid w:val="00022FD7"/>
    <w:rsid w:val="00036FA9"/>
    <w:rsid w:val="00055ABF"/>
    <w:rsid w:val="000704C6"/>
    <w:rsid w:val="000A0C0A"/>
    <w:rsid w:val="000D639A"/>
    <w:rsid w:val="000E1F51"/>
    <w:rsid w:val="00117418"/>
    <w:rsid w:val="00120DCA"/>
    <w:rsid w:val="001466B2"/>
    <w:rsid w:val="001525E1"/>
    <w:rsid w:val="001C254E"/>
    <w:rsid w:val="001C71EB"/>
    <w:rsid w:val="001D006B"/>
    <w:rsid w:val="001D569D"/>
    <w:rsid w:val="00207C88"/>
    <w:rsid w:val="0023484A"/>
    <w:rsid w:val="00286B59"/>
    <w:rsid w:val="00287398"/>
    <w:rsid w:val="002A104B"/>
    <w:rsid w:val="00342134"/>
    <w:rsid w:val="00372ED1"/>
    <w:rsid w:val="00394B31"/>
    <w:rsid w:val="00395F14"/>
    <w:rsid w:val="003B70DB"/>
    <w:rsid w:val="003C2732"/>
    <w:rsid w:val="003E0218"/>
    <w:rsid w:val="00412A37"/>
    <w:rsid w:val="00412E70"/>
    <w:rsid w:val="00416F47"/>
    <w:rsid w:val="0042270F"/>
    <w:rsid w:val="004420DD"/>
    <w:rsid w:val="00451FD5"/>
    <w:rsid w:val="00453B0C"/>
    <w:rsid w:val="004A302C"/>
    <w:rsid w:val="004C5976"/>
    <w:rsid w:val="004D18BC"/>
    <w:rsid w:val="00506C54"/>
    <w:rsid w:val="00507C93"/>
    <w:rsid w:val="00527D4B"/>
    <w:rsid w:val="00580B9A"/>
    <w:rsid w:val="005954CD"/>
    <w:rsid w:val="005A3D87"/>
    <w:rsid w:val="005F5CA8"/>
    <w:rsid w:val="00602439"/>
    <w:rsid w:val="00613477"/>
    <w:rsid w:val="006573AC"/>
    <w:rsid w:val="00667CDA"/>
    <w:rsid w:val="00691538"/>
    <w:rsid w:val="006945C3"/>
    <w:rsid w:val="006D0857"/>
    <w:rsid w:val="0072589C"/>
    <w:rsid w:val="00754676"/>
    <w:rsid w:val="007625C2"/>
    <w:rsid w:val="007826C2"/>
    <w:rsid w:val="00797BF0"/>
    <w:rsid w:val="007C035E"/>
    <w:rsid w:val="007D143B"/>
    <w:rsid w:val="00805079"/>
    <w:rsid w:val="00805D8D"/>
    <w:rsid w:val="00807A09"/>
    <w:rsid w:val="00814D3A"/>
    <w:rsid w:val="0083260B"/>
    <w:rsid w:val="00893315"/>
    <w:rsid w:val="008A7200"/>
    <w:rsid w:val="008B1543"/>
    <w:rsid w:val="008C587A"/>
    <w:rsid w:val="008E1ABC"/>
    <w:rsid w:val="008E207D"/>
    <w:rsid w:val="008F16A6"/>
    <w:rsid w:val="00940561"/>
    <w:rsid w:val="00954B81"/>
    <w:rsid w:val="00964272"/>
    <w:rsid w:val="009B1D24"/>
    <w:rsid w:val="009F6467"/>
    <w:rsid w:val="00A305DD"/>
    <w:rsid w:val="00A81A4E"/>
    <w:rsid w:val="00A858C1"/>
    <w:rsid w:val="00B01F3A"/>
    <w:rsid w:val="00B11D84"/>
    <w:rsid w:val="00B12F83"/>
    <w:rsid w:val="00B6214B"/>
    <w:rsid w:val="00B82230"/>
    <w:rsid w:val="00B902D7"/>
    <w:rsid w:val="00BD1538"/>
    <w:rsid w:val="00BE3647"/>
    <w:rsid w:val="00C1626F"/>
    <w:rsid w:val="00C53907"/>
    <w:rsid w:val="00C653BC"/>
    <w:rsid w:val="00C76408"/>
    <w:rsid w:val="00C86320"/>
    <w:rsid w:val="00C97387"/>
    <w:rsid w:val="00CE34C1"/>
    <w:rsid w:val="00CE6487"/>
    <w:rsid w:val="00CE765C"/>
    <w:rsid w:val="00D002B6"/>
    <w:rsid w:val="00D05774"/>
    <w:rsid w:val="00D1274A"/>
    <w:rsid w:val="00D61383"/>
    <w:rsid w:val="00D656FF"/>
    <w:rsid w:val="00D8115E"/>
    <w:rsid w:val="00D90277"/>
    <w:rsid w:val="00DA3462"/>
    <w:rsid w:val="00DB3103"/>
    <w:rsid w:val="00E07487"/>
    <w:rsid w:val="00E27E6B"/>
    <w:rsid w:val="00E34CEF"/>
    <w:rsid w:val="00E63564"/>
    <w:rsid w:val="00E751AD"/>
    <w:rsid w:val="00E915A9"/>
    <w:rsid w:val="00EF6B85"/>
    <w:rsid w:val="00F20D24"/>
    <w:rsid w:val="00F509E3"/>
    <w:rsid w:val="00F552E8"/>
    <w:rsid w:val="00F63CC8"/>
    <w:rsid w:val="00F92CD9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9F705"/>
  <w15:chartTrackingRefBased/>
  <w15:docId w15:val="{11A652A1-391E-4E55-8AD5-BA80F90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1538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12F83"/>
    <w:pPr>
      <w:widowControl w:val="0"/>
      <w:autoSpaceDE w:val="0"/>
      <w:autoSpaceDN w:val="0"/>
      <w:spacing w:after="0" w:line="240" w:lineRule="auto"/>
      <w:ind w:left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F83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17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41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7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41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05B43AF-875D-41BA-A309-5D1D78441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877</Words>
  <Characters>500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3</cp:revision>
  <cp:lastPrinted>2019-03-12T00:55:00Z</cp:lastPrinted>
  <dcterms:created xsi:type="dcterms:W3CDTF">2019-10-29T04:27:00Z</dcterms:created>
  <dcterms:modified xsi:type="dcterms:W3CDTF">2019-10-29T0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